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tronics</w:t>
      </w:r>
      <w:r>
        <w:t xml:space="preserve"> </w:t>
      </w:r>
      <w:r>
        <w:t xml:space="preserve">Engineer</w:t>
      </w:r>
    </w:p>
    <w:bookmarkStart w:id="25" w:name="cover-letter"/>
    <w:p>
      <w:pPr>
        <w:pStyle w:val="Heading1"/>
      </w:pPr>
      <w:r>
        <w:t xml:space="preserve">Cover Letter</w:t>
      </w:r>
    </w:p>
    <w:p>
      <w:pPr>
        <w:pStyle w:val="FirstParagraph"/>
      </w:pPr>
      <w:r>
        <w:rPr>
          <w:bCs/>
          <w:b/>
        </w:rPr>
        <w:t xml:space="preserve">John Doe</w:t>
      </w:r>
      <w:r>
        <w:br/>
      </w:r>
      <w:r>
        <w:t xml:space="preserve">via Roma, 45</w:t>
      </w:r>
      <w:r>
        <w:br/>
      </w:r>
      <w:r>
        <w:t xml:space="preserve">Naples, Italy</w:t>
      </w:r>
      <w:r>
        <w:br/>
      </w:r>
      <w:r>
        <w:t xml:space="preserve">john.doe@example.com</w:t>
      </w:r>
      <w:r>
        <w:br/>
      </w:r>
      <w:r>
        <w:t xml:space="preserve">+39 333 123 4567</w:t>
      </w:r>
    </w:p>
    <w:p>
      <w:pPr>
        <w:pStyle w:val="BodyText"/>
      </w:pPr>
      <w:r>
        <w:t xml:space="preserve">Date: October 25, 2023</w:t>
      </w:r>
    </w:p>
    <w:p>
      <w:pPr>
        <w:pStyle w:val="BodyText"/>
      </w:pPr>
      <w:r>
        <w:rPr>
          <w:bCs/>
          <w:b/>
        </w:rPr>
        <w:t xml:space="preserve">Dear Hiring Manager,</w:t>
      </w:r>
    </w:p>
    <w:p>
      <w:pPr>
        <w:pStyle w:val="BodyText"/>
      </w:pPr>
      <w:r>
        <w:t xml:space="preserve">I am writing to express my enthusiastic interest in the Mechatronics Engineer position at your esteemed organization, located in the vibrant city of Naples, Italy. As a dedicated and innovative Mechatronics Engineer with a strong foundation in automation, control systems, and mechanical design, I am eager to contribute my technical expertise and passion for engineering to support your company’s goals while immersing myself in the dynamic industrial landscape of Italy Naples.</w:t>
      </w:r>
    </w:p>
    <w:p>
      <w:pPr>
        <w:pStyle w:val="BodyText"/>
      </w:pPr>
      <w:r>
        <w:t xml:space="preserve">Throughout my career as a Mechatronics Engineer, I have developed a comprehensive skill set that blends mechanical engineering principles with advanced electronics and software systems. My academic background in Mechatronics Engineering, coupled with hands-on experience in designing and optimizing automated solutions, has equipped me to tackle complex challenges at the intersection of hardware and software. I am particularly drawn to this opportunity in Italy Naples due to the region’s growing emphasis on technological innovation and its strategic role as a hub for manufacturing, robotics, and sustainable energy initiatives.</w:t>
      </w:r>
    </w:p>
    <w:bookmarkStart w:id="20" w:name="X017ea6221fd6a94853209c06a34cee04eb65207"/>
    <w:p>
      <w:pPr>
        <w:pStyle w:val="Heading2"/>
      </w:pPr>
      <w:r>
        <w:t xml:space="preserve">Why Mechatronics Engineer? A Career of Integration and Precision</w:t>
      </w:r>
    </w:p>
    <w:p>
      <w:pPr>
        <w:pStyle w:val="FirstParagraph"/>
      </w:pPr>
      <w:r>
        <w:t xml:space="preserve">The field of Mechatronics Engineering is where my technical curiosity and problem-solving abilities converge. As a Mechatronics Engineer, I thrive on creating systems that combine mechanical components with intelligent control mechanisms to enhance efficiency, accuracy, and performance. Whether it’s designing automated production lines or integrating sensors into industrial machinery, I approach every project with a meticulous eye for detail and a commitment to excellence. My experience in programming PLCs (Programmable Logic Controllers), simulating mechanical systems using CAD software, and analyzing data from embedded systems has allowed me to deliver solutions that align with both operational and strategic objectives.</w:t>
      </w:r>
    </w:p>
    <w:p>
      <w:pPr>
        <w:pStyle w:val="BodyText"/>
      </w:pPr>
      <w:r>
        <w:t xml:space="preserve">One of the most rewarding aspects of being a Mechatronics Engineer is the opportunity to work on interdisciplinary projects. For instance, while working at a leading automotive supplier in Germany, I collaborated with software developers and mechanical engineers to design a modular robotic arm for assembly lines. This project required me to balance mechanical constraints with real-time control algorithms, ensuring seamless integration and optimal performance. Such experiences have reinforced my belief that Mechatronics Engineering is not just about technical expertise but also about fostering collaboration and innovation across disciplines.</w:t>
      </w:r>
    </w:p>
    <w:bookmarkEnd w:id="20"/>
    <w:bookmarkStart w:id="21" w:name="X4fa5ec997696bf8fd19f7eca0c6c38ca9d52626"/>
    <w:p>
      <w:pPr>
        <w:pStyle w:val="Heading2"/>
      </w:pPr>
      <w:r>
        <w:t xml:space="preserve">Italy Naples: A Hub for Innovation and Opportunity</w:t>
      </w:r>
    </w:p>
    <w:p>
      <w:pPr>
        <w:pStyle w:val="FirstParagraph"/>
      </w:pPr>
      <w:r>
        <w:t xml:space="preserve">Italy Naples, with its rich history of craftsmanship and its modern embrace of technology, represents an exciting frontier for a Mechatronics Engineer like myself. The city’s industrial sector is rapidly evolving, driven by advancements in smart manufacturing, renewable energy systems, and automation. I am particularly inspired by the opportunities to contribute to sustainable development initiatives in Naples, where the integration of mechatronic systems can play a pivotal role in reducing waste and improving energy efficiency.</w:t>
      </w:r>
    </w:p>
    <w:p>
      <w:pPr>
        <w:pStyle w:val="BodyText"/>
      </w:pPr>
      <w:r>
        <w:t xml:space="preserve">Moreover, working in Naples offers a unique blend of cultural richness and professional growth. The city’s proximity to major ports and its status as a key economic center in southern Italy provide access to global markets. I am eager to leverage my technical skills while immersing myself in the local engineering community, learning from industry leaders, and contributing to projects that have a tangible impact on both the economy and the environment.</w:t>
      </w:r>
    </w:p>
    <w:bookmarkEnd w:id="21"/>
    <w:bookmarkStart w:id="22" w:name="X1afbb32beb2a8b420c41f0c625fefb7e935549b"/>
    <w:p>
      <w:pPr>
        <w:pStyle w:val="Heading2"/>
      </w:pPr>
      <w:r>
        <w:t xml:space="preserve">Educational Background and Professional Experience</w:t>
      </w:r>
    </w:p>
    <w:p>
      <w:pPr>
        <w:pStyle w:val="FirstParagraph"/>
      </w:pPr>
      <w:r>
        <w:t xml:space="preserve">I hold a Master’s Degree in Mechatronics Engineering from the University of Naples Federico II, where I specialized in automation systems and intelligent control. My thesis focused on the development of a sensor-based system for predictive maintenance in industrial machinery, a project that earned recognition for its potential to reduce downtime and operational costs. This academic foundation, combined with my professional experience, has solidified my ability to approach engineering challenges with both theoretical rigor and practical insight.</w:t>
      </w:r>
    </w:p>
    <w:p>
      <w:pPr>
        <w:pStyle w:val="BodyText"/>
      </w:pPr>
      <w:r>
        <w:t xml:space="preserve">During my tenure as a Mechatronics Engineer at TechNova Solutions in Germany, I was responsible for designing and implementing control systems for automated packaging solutions. My work involved conducting feasibility studies, creating detailed schematics, and supervising the integration of hardware and software components. I also led a team to optimize the energy consumption of a production line by retrofitting outdated systems with energy-efficient mechatronic modules—a project that resulted in a 25% reduction in electricity costs for the client.</w:t>
      </w:r>
    </w:p>
    <w:bookmarkEnd w:id="22"/>
    <w:bookmarkStart w:id="23" w:name="why-your-organization-a-perfect-match"/>
    <w:p>
      <w:pPr>
        <w:pStyle w:val="Heading2"/>
      </w:pPr>
      <w:r>
        <w:t xml:space="preserve">Why Your Organization? A Perfect Match</w:t>
      </w:r>
    </w:p>
    <w:p>
      <w:pPr>
        <w:pStyle w:val="FirstParagraph"/>
      </w:pPr>
      <w:r>
        <w:t xml:space="preserve">Your organization’s reputation for innovation and excellence in engineering resonates deeply with my career aspirations. I am particularly impressed by your recent projects in [specific industry or project, e.g., "smart manufacturing solutions" or "robotic automation systems"], which align closely with my expertise in integrating advanced technologies into industrial applications. I believe that my technical skills, combined with my ability to adapt to dynamic environments, would enable me to contribute meaningfully to your team.</w:t>
      </w:r>
    </w:p>
    <w:p>
      <w:pPr>
        <w:pStyle w:val="BodyText"/>
      </w:pPr>
      <w:r>
        <w:t xml:space="preserve">What sets your organization apart is its commitment to fostering a culture of continuous improvement and sustainability. As a Mechatronics Engineer, I am passionate about developing solutions that not only meet current needs but also anticipate future challenges. I am confident that my proactive approach and collaborative mindset would allow me to thrive in your innovative environment.</w:t>
      </w:r>
    </w:p>
    <w:bookmarkEnd w:id="23"/>
    <w:bookmarkStart w:id="24" w:name="conclusion"/>
    <w:p>
      <w:pPr>
        <w:pStyle w:val="Heading2"/>
      </w:pPr>
      <w:r>
        <w:t xml:space="preserve">Conclusion</w:t>
      </w:r>
    </w:p>
    <w:p>
      <w:pPr>
        <w:pStyle w:val="FirstParagraph"/>
      </w:pPr>
      <w:r>
        <w:t xml:space="preserve">In conclusion, I am eager to bring my expertise as a Mechatronics Engineer to your team in Italy Naples. I am confident that my technical background, hands-on experience, and enthusiasm for innovation would make me a valuable asset to your organization. Thank you for considering my application. I look forward to the opportunity to discuss how my skills and experiences align with your needs.</w:t>
      </w:r>
    </w:p>
    <w:p>
      <w:pPr>
        <w:pStyle w:val="BodyText"/>
      </w:pPr>
      <w:r>
        <w:t xml:space="preserve">Yours sincerely,</w:t>
      </w:r>
      <w:r>
        <w:br/>
      </w:r>
      <w:r>
        <w:rPr>
          <w:bCs/>
          <w:b/>
        </w:rPr>
        <w:t xml:space="preserve">John Do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tronics Engineer</dc:title>
  <dc:creator/>
  <dc:language>en</dc:language>
  <cp:keywords/>
  <dcterms:created xsi:type="dcterms:W3CDTF">2026-07-20T08:11:40Z</dcterms:created>
  <dcterms:modified xsi:type="dcterms:W3CDTF">2026-07-20T08:11:40Z</dcterms:modified>
</cp:coreProperties>
</file>

<file path=docProps/custom.xml><?xml version="1.0" encoding="utf-8"?>
<Properties xmlns="http://schemas.openxmlformats.org/officeDocument/2006/custom-properties" xmlns:vt="http://schemas.openxmlformats.org/officeDocument/2006/docPropsVTypes"/>
</file>